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ndie magui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nd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ui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5 South Hamlin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guiremandi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3294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la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